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42805" w14:textId="091645FD" w:rsidR="00373F43" w:rsidRDefault="00373F43" w:rsidP="00764297">
      <w:pPr>
        <w:pStyle w:val="Heading1"/>
        <w:spacing w:before="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75C27EA" wp14:editId="76DD4C3A">
            <wp:simplePos x="0" y="0"/>
            <wp:positionH relativeFrom="margin">
              <wp:posOffset>-521970</wp:posOffset>
            </wp:positionH>
            <wp:positionV relativeFrom="margin">
              <wp:posOffset>7620</wp:posOffset>
            </wp:positionV>
            <wp:extent cx="1663065" cy="166306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st Responder Psychology Hi-Res Transparent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065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455FFF" w14:textId="77777777" w:rsidR="00A93D5A" w:rsidRDefault="00A93D5A" w:rsidP="00A93D5A">
      <w:pPr>
        <w:pStyle w:val="Heading1"/>
        <w:spacing w:before="0"/>
        <w:jc w:val="both"/>
        <w:rPr>
          <w:sz w:val="24"/>
        </w:rPr>
      </w:pPr>
      <w:r>
        <w:rPr>
          <w:sz w:val="24"/>
        </w:rPr>
        <w:t>Will Coker Marriage Couples, Family, Counseling</w:t>
      </w:r>
    </w:p>
    <w:p w14:paraId="386CF108" w14:textId="43CDAF4B" w:rsidR="00A93D5A" w:rsidRDefault="00A93D5A" w:rsidP="00A93D5A">
      <w:pPr>
        <w:pStyle w:val="Heading1"/>
        <w:spacing w:before="0"/>
        <w:jc w:val="both"/>
        <w:rPr>
          <w:sz w:val="24"/>
        </w:rPr>
      </w:pPr>
      <w:r>
        <w:rPr>
          <w:sz w:val="24"/>
        </w:rPr>
        <w:t>First Responder Families Intern</w:t>
      </w:r>
      <w:r>
        <w:rPr>
          <w:sz w:val="24"/>
        </w:rPr>
        <w:t xml:space="preserve"> </w:t>
      </w:r>
    </w:p>
    <w:p w14:paraId="237BDA57" w14:textId="77777777" w:rsidR="00A93D5A" w:rsidRDefault="00A93D5A" w:rsidP="00A93D5A">
      <w:pPr>
        <w:pStyle w:val="Heading1"/>
        <w:spacing w:before="0"/>
        <w:jc w:val="both"/>
        <w:rPr>
          <w:sz w:val="24"/>
        </w:rPr>
      </w:pPr>
      <w:r>
        <w:rPr>
          <w:sz w:val="24"/>
        </w:rPr>
        <w:t>12725 SW Millikan Way, Suite 300</w:t>
      </w:r>
      <w:r>
        <w:rPr>
          <w:sz w:val="24"/>
        </w:rPr>
        <w:t xml:space="preserve"> </w:t>
      </w:r>
    </w:p>
    <w:p w14:paraId="73E45EF8" w14:textId="77777777" w:rsidR="00A93D5A" w:rsidRDefault="00A93D5A" w:rsidP="00A93D5A">
      <w:pPr>
        <w:pStyle w:val="Heading1"/>
        <w:spacing w:before="0"/>
        <w:jc w:val="both"/>
        <w:rPr>
          <w:sz w:val="24"/>
        </w:rPr>
      </w:pPr>
      <w:r>
        <w:rPr>
          <w:sz w:val="24"/>
        </w:rPr>
        <w:t>Beaverton, Oregon 97005</w:t>
      </w:r>
      <w:r>
        <w:rPr>
          <w:sz w:val="24"/>
        </w:rPr>
        <w:t xml:space="preserve"> </w:t>
      </w:r>
    </w:p>
    <w:p w14:paraId="5F9A087C" w14:textId="2486F04B" w:rsidR="00A93D5A" w:rsidRDefault="00A93D5A" w:rsidP="00A93D5A">
      <w:pPr>
        <w:pStyle w:val="Heading1"/>
        <w:spacing w:before="0"/>
        <w:jc w:val="both"/>
        <w:rPr>
          <w:sz w:val="24"/>
        </w:rPr>
      </w:pPr>
      <w:r>
        <w:rPr>
          <w:sz w:val="24"/>
        </w:rPr>
        <w:t xml:space="preserve"> </w:t>
      </w:r>
      <w:r>
        <w:rPr>
          <w:sz w:val="24"/>
        </w:rPr>
        <w:t>Phone: 971-330-0058</w:t>
      </w:r>
    </w:p>
    <w:p w14:paraId="67BD40B7" w14:textId="77777777" w:rsidR="00A93D5A" w:rsidRPr="00A93D5A" w:rsidRDefault="00A93D5A" w:rsidP="00A93D5A"/>
    <w:p w14:paraId="47B00F9F" w14:textId="4AB01A95" w:rsidR="00373F43" w:rsidRPr="00373F43" w:rsidRDefault="00764297" w:rsidP="00B10F9A">
      <w:pPr>
        <w:pStyle w:val="Heading1"/>
        <w:spacing w:before="0"/>
        <w:jc w:val="both"/>
      </w:pPr>
      <w:r>
        <w:t>Consent for Release of Information</w:t>
      </w:r>
    </w:p>
    <w:p w14:paraId="0A47D7AA" w14:textId="77777777" w:rsidR="00764297" w:rsidRDefault="00764297" w:rsidP="00764297"/>
    <w:p w14:paraId="0129507B" w14:textId="20C4DB86" w:rsidR="009A2621" w:rsidRDefault="00764297" w:rsidP="00525C99">
      <w:pPr>
        <w:spacing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I, __________________________________</w:t>
      </w:r>
      <w:r w:rsidR="00F2771C">
        <w:rPr>
          <w:rFonts w:asciiTheme="majorHAnsi" w:hAnsiTheme="majorHAnsi" w:cs="Times New Roman"/>
          <w:sz w:val="24"/>
          <w:szCs w:val="24"/>
        </w:rPr>
        <w:t>__________, authorize my psychologist</w:t>
      </w:r>
      <w:r>
        <w:rPr>
          <w:rFonts w:asciiTheme="majorHAnsi" w:hAnsiTheme="majorHAnsi" w:cs="Times New Roman"/>
          <w:sz w:val="24"/>
          <w:szCs w:val="24"/>
        </w:rPr>
        <w:t xml:space="preserve">, Stephanie </w:t>
      </w:r>
      <w:r w:rsidR="009A2621">
        <w:rPr>
          <w:rFonts w:asciiTheme="majorHAnsi" w:hAnsiTheme="majorHAnsi" w:cs="Times New Roman"/>
          <w:sz w:val="24"/>
          <w:szCs w:val="24"/>
        </w:rPr>
        <w:t xml:space="preserve">M. </w:t>
      </w:r>
      <w:r>
        <w:rPr>
          <w:rFonts w:asciiTheme="majorHAnsi" w:hAnsiTheme="majorHAnsi" w:cs="Times New Roman"/>
          <w:sz w:val="24"/>
          <w:szCs w:val="24"/>
        </w:rPr>
        <w:t xml:space="preserve">Conn, to release </w:t>
      </w:r>
      <w:r w:rsidR="00653E22">
        <w:rPr>
          <w:rFonts w:asciiTheme="majorHAnsi" w:hAnsiTheme="majorHAnsi" w:cs="Times New Roman"/>
          <w:sz w:val="24"/>
          <w:szCs w:val="24"/>
        </w:rPr>
        <w:t>to</w:t>
      </w:r>
      <w:r w:rsidR="009A2621">
        <w:rPr>
          <w:rFonts w:asciiTheme="majorHAnsi" w:hAnsiTheme="majorHAnsi" w:cs="Times New Roman"/>
          <w:sz w:val="24"/>
          <w:szCs w:val="24"/>
        </w:rPr>
        <w:t>:</w:t>
      </w:r>
    </w:p>
    <w:p w14:paraId="2901293F" w14:textId="77777777" w:rsidR="009A2621" w:rsidRDefault="009A2621" w:rsidP="00764297">
      <w:pPr>
        <w:spacing w:line="48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Name: _________________________________________________________________</w:t>
      </w:r>
    </w:p>
    <w:p w14:paraId="2C980FF5" w14:textId="77777777" w:rsidR="009A2621" w:rsidRDefault="009A2621" w:rsidP="00764297">
      <w:pPr>
        <w:spacing w:line="48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dress: ______________________________________________________________________________________________</w:t>
      </w:r>
    </w:p>
    <w:p w14:paraId="60A90693" w14:textId="77777777" w:rsidR="009A2621" w:rsidRDefault="009A2621" w:rsidP="00764297">
      <w:pPr>
        <w:spacing w:line="48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hone Number: ______________________________________________________________________________________</w:t>
      </w:r>
    </w:p>
    <w:p w14:paraId="4F6E326B" w14:textId="77777777" w:rsidR="009A2621" w:rsidRDefault="009A2621" w:rsidP="00525C99">
      <w:pPr>
        <w:spacing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T</w:t>
      </w:r>
      <w:r w:rsidR="00764297">
        <w:rPr>
          <w:rFonts w:asciiTheme="majorHAnsi" w:hAnsiTheme="majorHAnsi" w:cs="Times New Roman"/>
          <w:sz w:val="24"/>
          <w:szCs w:val="24"/>
        </w:rPr>
        <w:t xml:space="preserve">he following information </w:t>
      </w:r>
    </w:p>
    <w:p w14:paraId="51912283" w14:textId="77777777" w:rsidR="00764297" w:rsidRDefault="009A2621" w:rsidP="00525C99">
      <w:pPr>
        <w:spacing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(  ) A summary of counseling sessions and progress </w:t>
      </w:r>
    </w:p>
    <w:p w14:paraId="47E5EE28" w14:textId="77777777" w:rsidR="009A2621" w:rsidRDefault="009A2621" w:rsidP="00525C99">
      <w:pPr>
        <w:spacing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(  ) Session dates and fees </w:t>
      </w:r>
    </w:p>
    <w:p w14:paraId="5AEE43F4" w14:textId="77777777" w:rsidR="009A2621" w:rsidRDefault="009A2621" w:rsidP="00525C99">
      <w:pPr>
        <w:spacing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(  ) </w:t>
      </w:r>
      <w:r w:rsidR="00653E22">
        <w:rPr>
          <w:rFonts w:asciiTheme="majorHAnsi" w:hAnsiTheme="majorHAnsi" w:cs="Times New Roman"/>
          <w:sz w:val="24"/>
          <w:szCs w:val="24"/>
        </w:rPr>
        <w:t xml:space="preserve">Diagnoses </w:t>
      </w:r>
    </w:p>
    <w:p w14:paraId="01B1D62A" w14:textId="77777777" w:rsidR="009A2621" w:rsidRDefault="009A2621" w:rsidP="00525C99">
      <w:pPr>
        <w:spacing w:line="480" w:lineRule="auto"/>
        <w:contextualSpacing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(  ) Other, specify ____________________________________________________________________________________ </w:t>
      </w:r>
    </w:p>
    <w:p w14:paraId="1E71B9AA" w14:textId="77777777" w:rsidR="00764297" w:rsidRDefault="00764297" w:rsidP="00764297">
      <w:pPr>
        <w:spacing w:line="48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_____________________________________________________________________________________________</w:t>
      </w:r>
      <w:r w:rsidR="009A2621">
        <w:rPr>
          <w:rFonts w:asciiTheme="majorHAnsi" w:hAnsiTheme="majorHAnsi" w:cs="Times New Roman"/>
          <w:sz w:val="24"/>
          <w:szCs w:val="24"/>
        </w:rPr>
        <w:t>____________</w:t>
      </w:r>
    </w:p>
    <w:p w14:paraId="0BEC6F47" w14:textId="77777777" w:rsidR="00764297" w:rsidRDefault="009A2621" w:rsidP="00525C99">
      <w:pPr>
        <w:spacing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his authorization is valid until ___________________________________.  I understand that I may cancel or revoke this permission at any time in writing.  </w:t>
      </w:r>
    </w:p>
    <w:p w14:paraId="690A9592" w14:textId="77777777" w:rsidR="00525C99" w:rsidRDefault="00525C99" w:rsidP="00525C99">
      <w:pPr>
        <w:spacing w:line="240" w:lineRule="auto"/>
        <w:rPr>
          <w:rFonts w:asciiTheme="majorHAnsi" w:hAnsiTheme="majorHAnsi"/>
          <w:sz w:val="24"/>
          <w:szCs w:val="24"/>
        </w:rPr>
      </w:pPr>
    </w:p>
    <w:p w14:paraId="0875A9F9" w14:textId="0CDA7D76" w:rsidR="009A2621" w:rsidRDefault="009A2621" w:rsidP="00764297">
      <w:pPr>
        <w:spacing w:line="48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lient Name: _________________________________</w:t>
      </w:r>
      <w:r w:rsidR="00373F43">
        <w:rPr>
          <w:rFonts w:asciiTheme="majorHAnsi" w:hAnsiTheme="majorHAnsi"/>
          <w:sz w:val="24"/>
          <w:szCs w:val="24"/>
        </w:rPr>
        <w:t>___________ Psychologist</w:t>
      </w:r>
      <w:r>
        <w:rPr>
          <w:rFonts w:asciiTheme="majorHAnsi" w:hAnsiTheme="majorHAnsi"/>
          <w:sz w:val="24"/>
          <w:szCs w:val="24"/>
        </w:rPr>
        <w:t xml:space="preserve"> Name: Stephanie M. Conn</w:t>
      </w:r>
    </w:p>
    <w:p w14:paraId="25066B42" w14:textId="77777777" w:rsidR="009A2621" w:rsidRDefault="009A2621" w:rsidP="00764297">
      <w:pPr>
        <w:spacing w:line="48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Signature: _______________________________________________ Signature: ______________________________</w:t>
      </w:r>
    </w:p>
    <w:p w14:paraId="024D867E" w14:textId="77777777" w:rsidR="009A2621" w:rsidRPr="009A2621" w:rsidRDefault="009A2621" w:rsidP="00764297">
      <w:pPr>
        <w:spacing w:line="48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ate: _____________________________________________________  Date: _____________________________________</w:t>
      </w:r>
    </w:p>
    <w:sectPr w:rsidR="009A2621" w:rsidRPr="009A26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NLI0MrQ0tzA1NjNS0lEKTi0uzszPAykwrAUAiYD9BCwAAAA="/>
  </w:docVars>
  <w:rsids>
    <w:rsidRoot w:val="00764297"/>
    <w:rsid w:val="00270EFD"/>
    <w:rsid w:val="003129DC"/>
    <w:rsid w:val="00373F43"/>
    <w:rsid w:val="004E0701"/>
    <w:rsid w:val="00525C99"/>
    <w:rsid w:val="00653E22"/>
    <w:rsid w:val="00735FA0"/>
    <w:rsid w:val="00764297"/>
    <w:rsid w:val="008F1E3B"/>
    <w:rsid w:val="009A2621"/>
    <w:rsid w:val="00A93D5A"/>
    <w:rsid w:val="00B10F9A"/>
    <w:rsid w:val="00ED4872"/>
    <w:rsid w:val="00F2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130A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429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429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51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Will Coker</cp:lastModifiedBy>
  <cp:revision>2</cp:revision>
  <cp:lastPrinted>2018-11-13T21:03:00Z</cp:lastPrinted>
  <dcterms:created xsi:type="dcterms:W3CDTF">2020-06-17T18:42:00Z</dcterms:created>
  <dcterms:modified xsi:type="dcterms:W3CDTF">2020-06-17T18:42:00Z</dcterms:modified>
</cp:coreProperties>
</file>